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EA3" w:rsidRDefault="00824EA4" w:rsidP="00824EA4">
      <w:pPr>
        <w:pStyle w:val="Heading2"/>
      </w:pPr>
      <w:r>
        <w:t>Q1</w:t>
      </w:r>
    </w:p>
    <w:p w:rsidR="00824EA4" w:rsidRDefault="00824EA4" w:rsidP="00824EA4">
      <w:r>
        <w:t xml:space="preserve">Critical Section is the part of a program, which tries to access shared resources. That resource may be any resource in a computer like a memory location, Data structure, CPU or any IO device. It </w:t>
      </w:r>
      <w:proofErr w:type="gramStart"/>
      <w:r>
        <w:t>cannot be executed</w:t>
      </w:r>
      <w:proofErr w:type="gramEnd"/>
      <w:r>
        <w:t xml:space="preserve"> by more than one process at the same time; operating system faces the difficulties in allowing and disallowing the processes from entering the critical section.</w:t>
      </w:r>
    </w:p>
    <w:p w:rsidR="00824EA4" w:rsidRDefault="00824EA4" w:rsidP="00824EA4">
      <w:r>
        <w:t xml:space="preserve">The critical section problem </w:t>
      </w:r>
      <w:proofErr w:type="gramStart"/>
      <w:r>
        <w:t>is used</w:t>
      </w:r>
      <w:proofErr w:type="gramEnd"/>
      <w:r>
        <w:t xml:space="preserve"> to design a set of protocols, which can ensure that the Race condition among the processes will never arise. In order to synchronize the cooperative processes, our main task is to solve the critical section problem. We need to provide a solution in such a way that the follow</w:t>
      </w:r>
      <w:r w:rsidR="00FC63D7">
        <w:t>ing conditions can be satisfied:</w:t>
      </w:r>
    </w:p>
    <w:p w:rsidR="004C2375" w:rsidRDefault="004C2375" w:rsidP="004C2375">
      <w:pPr>
        <w:pStyle w:val="ListParagraph"/>
        <w:numPr>
          <w:ilvl w:val="0"/>
          <w:numId w:val="5"/>
        </w:numPr>
      </w:pPr>
      <w:r>
        <w:t>Mutual Exclusion –</w:t>
      </w:r>
      <w:r w:rsidR="00134924">
        <w:t xml:space="preserve"> </w:t>
      </w:r>
      <w:r w:rsidR="006A304F">
        <w:t>It means</w:t>
      </w:r>
      <w:r>
        <w:t xml:space="preserve"> that if one process is executing inside critical section then the other process must not enter in the critical section.</w:t>
      </w:r>
    </w:p>
    <w:p w:rsidR="004C2375" w:rsidRDefault="004C2375" w:rsidP="004C2375">
      <w:pPr>
        <w:pStyle w:val="ListParagraph"/>
        <w:numPr>
          <w:ilvl w:val="0"/>
          <w:numId w:val="5"/>
        </w:numPr>
      </w:pPr>
      <w:r>
        <w:t xml:space="preserve">Progress – It means that if one process </w:t>
      </w:r>
      <w:proofErr w:type="gramStart"/>
      <w:r>
        <w:t>doesn't</w:t>
      </w:r>
      <w:proofErr w:type="gramEnd"/>
      <w:r>
        <w:t xml:space="preserve"> need to execute into critical section then it should not stop other processes to get into the critical section.</w:t>
      </w:r>
    </w:p>
    <w:p w:rsidR="00824EA4" w:rsidRDefault="00824EA4" w:rsidP="00824EA4">
      <w:pPr>
        <w:pStyle w:val="Heading2"/>
      </w:pPr>
      <w:r>
        <w:t>Q2</w:t>
      </w:r>
    </w:p>
    <w:p w:rsidR="00824EA4" w:rsidRDefault="00824EA4" w:rsidP="00824EA4">
      <w:r w:rsidRPr="00824EA4">
        <w:t>A Deadlock is a situation where each of the computer process waits for a resource which is being assigned to some another process. In this situation, none of the process</w:t>
      </w:r>
      <w:r>
        <w:t>es</w:t>
      </w:r>
      <w:r w:rsidRPr="00824EA4">
        <w:t xml:space="preserve"> is executed since the resource it needs, is held by some other process which is also waiting for some other resource to be released.</w:t>
      </w:r>
      <w:r>
        <w:t xml:space="preserve"> Deadlocks </w:t>
      </w:r>
      <w:proofErr w:type="gramStart"/>
      <w:r>
        <w:t>can be avoided</w:t>
      </w:r>
      <w:proofErr w:type="gramEnd"/>
      <w:r>
        <w:t xml:space="preserve"> by avoiding at least one of the f</w:t>
      </w:r>
      <w:r w:rsidR="003F14EC">
        <w:t>our conditions, because all these</w:t>
      </w:r>
      <w:r>
        <w:t xml:space="preserve"> four conditions are required </w:t>
      </w:r>
      <w:r w:rsidR="00366AFD">
        <w:t xml:space="preserve">to occur </w:t>
      </w:r>
      <w:r w:rsidR="003F14EC">
        <w:t>concurrently</w:t>
      </w:r>
      <w:r>
        <w:t xml:space="preserve"> to cause </w:t>
      </w:r>
      <w:r w:rsidR="00366AFD">
        <w:t xml:space="preserve">a </w:t>
      </w:r>
      <w:r>
        <w:t>deadlock.</w:t>
      </w:r>
    </w:p>
    <w:p w:rsidR="00824EA4" w:rsidRDefault="00824EA4" w:rsidP="00824EA4">
      <w:pPr>
        <w:pStyle w:val="ListParagraph"/>
        <w:numPr>
          <w:ilvl w:val="0"/>
          <w:numId w:val="3"/>
        </w:numPr>
      </w:pPr>
      <w:r>
        <w:t>Mutual Exclusion – Resources shared such as read-only files do not lead to deadlocks but resources, such as printers and tape drives, requires exclusive access by a single process.</w:t>
      </w:r>
    </w:p>
    <w:p w:rsidR="00824EA4" w:rsidRDefault="00824EA4" w:rsidP="00824EA4">
      <w:pPr>
        <w:pStyle w:val="ListParagraph"/>
        <w:numPr>
          <w:ilvl w:val="0"/>
          <w:numId w:val="3"/>
        </w:numPr>
      </w:pPr>
      <w:r>
        <w:t xml:space="preserve">Hold and Wait – </w:t>
      </w:r>
      <w:r w:rsidR="003F14EC">
        <w:t>Here</w:t>
      </w:r>
      <w:r w:rsidR="00DE03F7">
        <w:t>,</w:t>
      </w:r>
      <w:r>
        <w:t xml:space="preserve"> processes </w:t>
      </w:r>
      <w:proofErr w:type="gramStart"/>
      <w:r>
        <w:t>must be prevented</w:t>
      </w:r>
      <w:proofErr w:type="gramEnd"/>
      <w:r>
        <w:t xml:space="preserve"> from holding one or more resources while simultaneously </w:t>
      </w:r>
      <w:r w:rsidR="00A543D9">
        <w:t>waiting for another resource</w:t>
      </w:r>
      <w:r>
        <w:t>.</w:t>
      </w:r>
    </w:p>
    <w:p w:rsidR="00824EA4" w:rsidRDefault="00824EA4" w:rsidP="00824EA4">
      <w:pPr>
        <w:pStyle w:val="ListParagraph"/>
        <w:numPr>
          <w:ilvl w:val="0"/>
          <w:numId w:val="3"/>
        </w:numPr>
      </w:pPr>
      <w:r>
        <w:t>No Pre-emption – Pre-emption of process resource allocations can avoid the condition of deadlocks, wherever possible.</w:t>
      </w:r>
    </w:p>
    <w:p w:rsidR="00824EA4" w:rsidRDefault="00824EA4" w:rsidP="00824EA4">
      <w:pPr>
        <w:pStyle w:val="ListParagraph"/>
        <w:numPr>
          <w:ilvl w:val="0"/>
          <w:numId w:val="3"/>
        </w:numPr>
      </w:pPr>
      <w:r>
        <w:t xml:space="preserve">Circular Wait – Circular wait </w:t>
      </w:r>
      <w:proofErr w:type="gramStart"/>
      <w:r>
        <w:t>can be avoided</w:t>
      </w:r>
      <w:proofErr w:type="gramEnd"/>
      <w:r>
        <w:t xml:space="preserve"> if we number all resources, and require that processes request resources only in strictly increasing (or decreasing) order.</w:t>
      </w:r>
    </w:p>
    <w:p w:rsidR="00824EA4" w:rsidRDefault="00824EA4" w:rsidP="00824EA4">
      <w:pPr>
        <w:pStyle w:val="Heading2"/>
      </w:pPr>
      <w:r>
        <w:t>Q3</w:t>
      </w:r>
    </w:p>
    <w:p w:rsidR="00824EA4" w:rsidRDefault="00824EA4" w:rsidP="00824EA4">
      <w:r w:rsidRPr="00824EA4">
        <w:t>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w:t>
      </w:r>
      <w:r>
        <w:t xml:space="preserve"> The system is said to be in a safe state</w:t>
      </w:r>
      <w:r w:rsidR="00A543D9">
        <w:t xml:space="preserve"> (no deadlock condition)</w:t>
      </w:r>
      <w:r>
        <w:t xml:space="preserve"> if there exists a sequence of other valid</w:t>
      </w:r>
      <w:r w:rsidR="00AE542E">
        <w:t xml:space="preserve"> system states that leads to</w:t>
      </w:r>
      <w:r>
        <w:t xml:space="preserve"> successful completion of all processes.</w:t>
      </w:r>
    </w:p>
    <w:p w:rsidR="00824EA4" w:rsidRDefault="00824EA4" w:rsidP="00824EA4">
      <w:pPr>
        <w:pStyle w:val="ListParagraph"/>
        <w:numPr>
          <w:ilvl w:val="0"/>
          <w:numId w:val="4"/>
        </w:numPr>
      </w:pPr>
      <w:r>
        <w:t xml:space="preserve">Processes request only </w:t>
      </w:r>
      <w:proofErr w:type="gramStart"/>
      <w:r>
        <w:t>1</w:t>
      </w:r>
      <w:proofErr w:type="gramEnd"/>
      <w:r>
        <w:t xml:space="preserve"> resource at a time.</w:t>
      </w:r>
    </w:p>
    <w:p w:rsidR="00824EA4" w:rsidRDefault="00824EA4" w:rsidP="00824EA4">
      <w:pPr>
        <w:pStyle w:val="ListParagraph"/>
        <w:numPr>
          <w:ilvl w:val="0"/>
          <w:numId w:val="4"/>
        </w:numPr>
      </w:pPr>
      <w:r>
        <w:t>Request is granted only it results in a safe state.</w:t>
      </w:r>
    </w:p>
    <w:p w:rsidR="00824EA4" w:rsidRDefault="00824EA4" w:rsidP="00824EA4">
      <w:pPr>
        <w:pStyle w:val="ListParagraph"/>
        <w:numPr>
          <w:ilvl w:val="0"/>
          <w:numId w:val="4"/>
        </w:numPr>
      </w:pPr>
      <w:r>
        <w:t xml:space="preserve">If request results in an unsafe state, the request </w:t>
      </w:r>
      <w:proofErr w:type="gramStart"/>
      <w:r>
        <w:t>is denied</w:t>
      </w:r>
      <w:proofErr w:type="gramEnd"/>
      <w:r>
        <w:t xml:space="preserve"> and the process continues to hold resources it has until its request can be met.</w:t>
      </w:r>
    </w:p>
    <w:p w:rsidR="00824EA4" w:rsidRDefault="00824EA4" w:rsidP="00824EA4">
      <w:pPr>
        <w:pStyle w:val="ListParagraph"/>
        <w:numPr>
          <w:ilvl w:val="0"/>
          <w:numId w:val="4"/>
        </w:numPr>
      </w:pPr>
      <w:r>
        <w:t xml:space="preserve">All requests </w:t>
      </w:r>
      <w:proofErr w:type="gramStart"/>
      <w:r>
        <w:t>will be granted</w:t>
      </w:r>
      <w:proofErr w:type="gramEnd"/>
      <w:r>
        <w:t xml:space="preserve"> in a finite amount of time.</w:t>
      </w:r>
    </w:p>
    <w:p w:rsidR="00824EA4" w:rsidRDefault="00824EA4" w:rsidP="00824EA4">
      <w:pPr>
        <w:pStyle w:val="ListParagraph"/>
        <w:numPr>
          <w:ilvl w:val="0"/>
          <w:numId w:val="4"/>
        </w:numPr>
      </w:pPr>
      <w:r>
        <w:t xml:space="preserve">Algorithm </w:t>
      </w:r>
      <w:proofErr w:type="gramStart"/>
      <w:r>
        <w:t>can be extended</w:t>
      </w:r>
      <w:proofErr w:type="gramEnd"/>
      <w:r>
        <w:t xml:space="preserve"> for multiple resource types.</w:t>
      </w:r>
    </w:p>
    <w:p w:rsidR="00A37936" w:rsidRDefault="00A37936" w:rsidP="00A37936">
      <w:pPr>
        <w:jc w:val="center"/>
      </w:pPr>
      <w:r w:rsidRPr="00A37936">
        <w:rPr>
          <w:noProof/>
          <w:lang w:eastAsia="en-IN"/>
        </w:rPr>
        <w:lastRenderedPageBreak/>
        <w:drawing>
          <wp:inline distT="0" distB="0" distL="0" distR="0" wp14:anchorId="4B6DBD99" wp14:editId="74D4426D">
            <wp:extent cx="4953000" cy="4335090"/>
            <wp:effectExtent l="76200" t="76200" r="133350" b="142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84277" cy="4362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37936" w:rsidRDefault="00A37936" w:rsidP="00A37936">
      <w:pPr>
        <w:pStyle w:val="Heading2"/>
      </w:pPr>
      <w:r>
        <w:t>Q4</w:t>
      </w:r>
    </w:p>
    <w:tbl>
      <w:tblPr>
        <w:tblStyle w:val="TableGrid"/>
        <w:tblW w:w="0" w:type="auto"/>
        <w:tblLook w:val="04A0" w:firstRow="1" w:lastRow="0" w:firstColumn="1" w:lastColumn="0" w:noHBand="0" w:noVBand="1"/>
      </w:tblPr>
      <w:tblGrid>
        <w:gridCol w:w="2586"/>
        <w:gridCol w:w="4173"/>
        <w:gridCol w:w="3435"/>
      </w:tblGrid>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b/>
                <w:bCs/>
                <w:caps/>
                <w:sz w:val="23"/>
                <w:szCs w:val="23"/>
                <w:lang w:eastAsia="en-IN"/>
              </w:rPr>
            </w:pPr>
            <w:r w:rsidRPr="00A37936">
              <w:rPr>
                <w:rFonts w:ascii="Verdana" w:eastAsia="Times New Roman" w:hAnsi="Verdana" w:cs="Times New Roman"/>
                <w:b/>
                <w:bCs/>
                <w:caps/>
                <w:sz w:val="23"/>
                <w:szCs w:val="23"/>
                <w:lang w:eastAsia="en-IN"/>
              </w:rPr>
              <w:t>BASIS FOR COMPARISON</w:t>
            </w:r>
          </w:p>
        </w:tc>
        <w:tc>
          <w:tcPr>
            <w:tcW w:w="0" w:type="auto"/>
            <w:vAlign w:val="center"/>
            <w:hideMark/>
          </w:tcPr>
          <w:p w:rsidR="00A37936" w:rsidRPr="00A37936" w:rsidRDefault="00A37936" w:rsidP="005C5914">
            <w:pPr>
              <w:jc w:val="center"/>
              <w:rPr>
                <w:rFonts w:ascii="Verdana" w:eastAsia="Times New Roman" w:hAnsi="Verdana" w:cs="Times New Roman"/>
                <w:b/>
                <w:bCs/>
                <w:caps/>
                <w:sz w:val="23"/>
                <w:szCs w:val="23"/>
                <w:lang w:eastAsia="en-IN"/>
              </w:rPr>
            </w:pPr>
            <w:r w:rsidRPr="00A37936">
              <w:rPr>
                <w:rFonts w:ascii="Verdana" w:eastAsia="Times New Roman" w:hAnsi="Verdana" w:cs="Times New Roman"/>
                <w:b/>
                <w:bCs/>
                <w:caps/>
                <w:sz w:val="23"/>
                <w:szCs w:val="23"/>
                <w:lang w:eastAsia="en-IN"/>
              </w:rPr>
              <w:t>PROCESS</w:t>
            </w:r>
          </w:p>
        </w:tc>
        <w:tc>
          <w:tcPr>
            <w:tcW w:w="0" w:type="auto"/>
            <w:vAlign w:val="center"/>
            <w:hideMark/>
          </w:tcPr>
          <w:p w:rsidR="00A37936" w:rsidRPr="00A37936" w:rsidRDefault="00A37936" w:rsidP="005C5914">
            <w:pPr>
              <w:jc w:val="center"/>
              <w:rPr>
                <w:rFonts w:ascii="Verdana" w:eastAsia="Times New Roman" w:hAnsi="Verdana" w:cs="Times New Roman"/>
                <w:b/>
                <w:bCs/>
                <w:caps/>
                <w:sz w:val="23"/>
                <w:szCs w:val="23"/>
                <w:lang w:eastAsia="en-IN"/>
              </w:rPr>
            </w:pPr>
            <w:r w:rsidRPr="00A37936">
              <w:rPr>
                <w:rFonts w:ascii="Verdana" w:eastAsia="Times New Roman" w:hAnsi="Verdana" w:cs="Times New Roman"/>
                <w:b/>
                <w:bCs/>
                <w:caps/>
                <w:sz w:val="23"/>
                <w:szCs w:val="23"/>
                <w:lang w:eastAsia="en-IN"/>
              </w:rPr>
              <w:t>THREAD</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Basic</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Program in execution.</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Lightweight process or part of it.</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Memory sharing</w:t>
            </w:r>
          </w:p>
        </w:tc>
        <w:tc>
          <w:tcPr>
            <w:tcW w:w="0" w:type="auto"/>
            <w:vAlign w:val="center"/>
            <w:hideMark/>
          </w:tcPr>
          <w:p w:rsidR="00A37936" w:rsidRPr="00A37936" w:rsidRDefault="00A37936" w:rsidP="001B5B97">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 xml:space="preserve">Completely isolated and </w:t>
            </w:r>
            <w:proofErr w:type="gramStart"/>
            <w:r w:rsidRPr="00A37936">
              <w:rPr>
                <w:rFonts w:ascii="Verdana" w:eastAsia="Times New Roman" w:hAnsi="Verdana" w:cs="Times New Roman"/>
                <w:sz w:val="23"/>
                <w:szCs w:val="23"/>
                <w:lang w:eastAsia="en-IN"/>
              </w:rPr>
              <w:t>do</w:t>
            </w:r>
            <w:r w:rsidR="001B5B97">
              <w:rPr>
                <w:rFonts w:ascii="Verdana" w:eastAsia="Times New Roman" w:hAnsi="Verdana" w:cs="Times New Roman"/>
                <w:sz w:val="23"/>
                <w:szCs w:val="23"/>
                <w:lang w:eastAsia="en-IN"/>
              </w:rPr>
              <w:t>esn’</w:t>
            </w:r>
            <w:r w:rsidRPr="00A37936">
              <w:rPr>
                <w:rFonts w:ascii="Verdana" w:eastAsia="Times New Roman" w:hAnsi="Verdana" w:cs="Times New Roman"/>
                <w:sz w:val="23"/>
                <w:szCs w:val="23"/>
                <w:lang w:eastAsia="en-IN"/>
              </w:rPr>
              <w:t>t</w:t>
            </w:r>
            <w:proofErr w:type="gramEnd"/>
            <w:r w:rsidRPr="00A37936">
              <w:rPr>
                <w:rFonts w:ascii="Verdana" w:eastAsia="Times New Roman" w:hAnsi="Verdana" w:cs="Times New Roman"/>
                <w:sz w:val="23"/>
                <w:szCs w:val="23"/>
                <w:lang w:eastAsia="en-IN"/>
              </w:rPr>
              <w:t xml:space="preserve"> share memory.</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Shares memory with each other.</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Resource consumption</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More</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Less</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Efficiency</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Less efficient as</w:t>
            </w:r>
            <w:r w:rsidR="00D57EB3">
              <w:rPr>
                <w:rFonts w:ascii="Verdana" w:eastAsia="Times New Roman" w:hAnsi="Verdana" w:cs="Times New Roman"/>
                <w:sz w:val="23"/>
                <w:szCs w:val="23"/>
                <w:lang w:eastAsia="en-IN"/>
              </w:rPr>
              <w:t xml:space="preserve"> compared to process in </w:t>
            </w:r>
            <w:r w:rsidRPr="00A37936">
              <w:rPr>
                <w:rFonts w:ascii="Verdana" w:eastAsia="Times New Roman" w:hAnsi="Verdana" w:cs="Times New Roman"/>
                <w:sz w:val="23"/>
                <w:szCs w:val="23"/>
                <w:lang w:eastAsia="en-IN"/>
              </w:rPr>
              <w:t>context of communication.</w:t>
            </w:r>
          </w:p>
        </w:tc>
        <w:tc>
          <w:tcPr>
            <w:tcW w:w="0" w:type="auto"/>
            <w:vAlign w:val="center"/>
            <w:hideMark/>
          </w:tcPr>
          <w:p w:rsidR="00A37936" w:rsidRPr="00A37936" w:rsidRDefault="00D57EB3" w:rsidP="005C5914">
            <w:pPr>
              <w:jc w:val="center"/>
              <w:rPr>
                <w:rFonts w:ascii="Verdana" w:eastAsia="Times New Roman" w:hAnsi="Verdana" w:cs="Times New Roman"/>
                <w:sz w:val="23"/>
                <w:szCs w:val="23"/>
                <w:lang w:eastAsia="en-IN"/>
              </w:rPr>
            </w:pPr>
            <w:r>
              <w:rPr>
                <w:rFonts w:ascii="Verdana" w:eastAsia="Times New Roman" w:hAnsi="Verdana" w:cs="Times New Roman"/>
                <w:sz w:val="23"/>
                <w:szCs w:val="23"/>
                <w:lang w:eastAsia="en-IN"/>
              </w:rPr>
              <w:t>Enhances efficiency in</w:t>
            </w:r>
            <w:bookmarkStart w:id="0" w:name="_GoBack"/>
            <w:bookmarkEnd w:id="0"/>
            <w:r w:rsidR="00A37936" w:rsidRPr="00A37936">
              <w:rPr>
                <w:rFonts w:ascii="Verdana" w:eastAsia="Times New Roman" w:hAnsi="Verdana" w:cs="Times New Roman"/>
                <w:sz w:val="23"/>
                <w:szCs w:val="23"/>
                <w:lang w:eastAsia="en-IN"/>
              </w:rPr>
              <w:t xml:space="preserve"> context of communication.</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Time required for creation</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More</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Less</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Context switching time</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Takes more time.</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Consumes less time.</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Uncertain termination</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Results in loss of process.</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 xml:space="preserve">A thread </w:t>
            </w:r>
            <w:proofErr w:type="gramStart"/>
            <w:r w:rsidRPr="00A37936">
              <w:rPr>
                <w:rFonts w:ascii="Verdana" w:eastAsia="Times New Roman" w:hAnsi="Verdana" w:cs="Times New Roman"/>
                <w:sz w:val="23"/>
                <w:szCs w:val="23"/>
                <w:lang w:eastAsia="en-IN"/>
              </w:rPr>
              <w:t>can be reclaimed</w:t>
            </w:r>
            <w:proofErr w:type="gramEnd"/>
            <w:r w:rsidRPr="00A37936">
              <w:rPr>
                <w:rFonts w:ascii="Verdana" w:eastAsia="Times New Roman" w:hAnsi="Verdana" w:cs="Times New Roman"/>
                <w:sz w:val="23"/>
                <w:szCs w:val="23"/>
                <w:lang w:eastAsia="en-IN"/>
              </w:rPr>
              <w:t>.</w:t>
            </w:r>
          </w:p>
        </w:tc>
      </w:tr>
      <w:tr w:rsidR="005C5914" w:rsidRPr="00A37936" w:rsidTr="005C5914">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Time required for termination</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More</w:t>
            </w:r>
          </w:p>
        </w:tc>
        <w:tc>
          <w:tcPr>
            <w:tcW w:w="0" w:type="auto"/>
            <w:vAlign w:val="center"/>
            <w:hideMark/>
          </w:tcPr>
          <w:p w:rsidR="00A37936" w:rsidRPr="00A37936" w:rsidRDefault="00A37936" w:rsidP="005C5914">
            <w:pPr>
              <w:jc w:val="center"/>
              <w:rPr>
                <w:rFonts w:ascii="Verdana" w:eastAsia="Times New Roman" w:hAnsi="Verdana" w:cs="Times New Roman"/>
                <w:sz w:val="23"/>
                <w:szCs w:val="23"/>
                <w:lang w:eastAsia="en-IN"/>
              </w:rPr>
            </w:pPr>
            <w:r w:rsidRPr="00A37936">
              <w:rPr>
                <w:rFonts w:ascii="Verdana" w:eastAsia="Times New Roman" w:hAnsi="Verdana" w:cs="Times New Roman"/>
                <w:sz w:val="23"/>
                <w:szCs w:val="23"/>
                <w:lang w:eastAsia="en-IN"/>
              </w:rPr>
              <w:t>Less</w:t>
            </w:r>
          </w:p>
        </w:tc>
      </w:tr>
    </w:tbl>
    <w:p w:rsidR="00A37936" w:rsidRPr="00A37936" w:rsidRDefault="00A37936" w:rsidP="00A37936"/>
    <w:sectPr w:rsidR="00A37936" w:rsidRPr="00A37936"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2641661"/>
    <w:multiLevelType w:val="hybridMultilevel"/>
    <w:tmpl w:val="59EE8C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461572F"/>
    <w:multiLevelType w:val="hybridMultilevel"/>
    <w:tmpl w:val="B8203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9C0C51"/>
    <w:multiLevelType w:val="hybridMultilevel"/>
    <w:tmpl w:val="6B1475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NzY2MzcHImNLEyUdpeDU4uLM/DyQAsNaAG8guDEsAAAA"/>
  </w:docVars>
  <w:rsids>
    <w:rsidRoot w:val="00824EA4"/>
    <w:rsid w:val="00134924"/>
    <w:rsid w:val="00174987"/>
    <w:rsid w:val="001B5B97"/>
    <w:rsid w:val="001C35BB"/>
    <w:rsid w:val="00307320"/>
    <w:rsid w:val="00366AFD"/>
    <w:rsid w:val="003F14EC"/>
    <w:rsid w:val="004C2375"/>
    <w:rsid w:val="00516CC3"/>
    <w:rsid w:val="005A018B"/>
    <w:rsid w:val="005C5914"/>
    <w:rsid w:val="006A304F"/>
    <w:rsid w:val="006B4746"/>
    <w:rsid w:val="00824EA4"/>
    <w:rsid w:val="009F1F4B"/>
    <w:rsid w:val="00A37936"/>
    <w:rsid w:val="00A543D9"/>
    <w:rsid w:val="00A85E7F"/>
    <w:rsid w:val="00AE542E"/>
    <w:rsid w:val="00AF51F4"/>
    <w:rsid w:val="00C66048"/>
    <w:rsid w:val="00D57EB3"/>
    <w:rsid w:val="00DE03F7"/>
    <w:rsid w:val="00E76AFB"/>
    <w:rsid w:val="00F60AEC"/>
    <w:rsid w:val="00FC63D7"/>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4B091"/>
  <w15:chartTrackingRefBased/>
  <w15:docId w15:val="{2DDDD391-7A99-4BE3-9511-EF4D21B55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C66048"/>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C66048"/>
    <w:rPr>
      <w:rFonts w:eastAsiaTheme="majorEastAsia"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ListParagraph">
    <w:name w:val="List Paragraph"/>
    <w:basedOn w:val="Normal"/>
    <w:uiPriority w:val="34"/>
    <w:qFormat/>
    <w:rsid w:val="00824EA4"/>
    <w:pPr>
      <w:ind w:left="720"/>
      <w:contextualSpacing/>
    </w:pPr>
  </w:style>
  <w:style w:type="table" w:styleId="TableGrid">
    <w:name w:val="Table Grid"/>
    <w:basedOn w:val="TableNormal"/>
    <w:uiPriority w:val="39"/>
    <w:rsid w:val="005C59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61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33</cp:revision>
  <cp:lastPrinted>2019-02-08T04:43:00Z</cp:lastPrinted>
  <dcterms:created xsi:type="dcterms:W3CDTF">2019-02-08T04:22:00Z</dcterms:created>
  <dcterms:modified xsi:type="dcterms:W3CDTF">2019-02-08T08:31:00Z</dcterms:modified>
</cp:coreProperties>
</file>